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FFBFD5" w14:textId="41EED337" w:rsidR="00580273" w:rsidRDefault="00580273">
      <w:bookmarkStart w:id="0" w:name="_GoBack"/>
      <w:r>
        <w:t xml:space="preserve">Cosmetic </w:t>
      </w:r>
      <w:proofErr w:type="spellStart"/>
      <w:r>
        <w:t>dentistry.caring</w:t>
      </w:r>
      <w:proofErr w:type="spellEnd"/>
      <w:r>
        <w:t xml:space="preserve"> </w:t>
      </w:r>
      <w:proofErr w:type="spellStart"/>
      <w:r>
        <w:t>dental.article.alexa</w:t>
      </w:r>
      <w:proofErr w:type="spellEnd"/>
    </w:p>
    <w:bookmarkEnd w:id="0"/>
    <w:p w14:paraId="6A7D1C7E" w14:textId="77777777" w:rsidR="002D4F29" w:rsidRDefault="00C022B3">
      <w:r>
        <w:t>/cosmetic dentistry</w:t>
      </w:r>
    </w:p>
    <w:p w14:paraId="5CBB0D9A" w14:textId="77777777" w:rsidR="00C022B3" w:rsidRDefault="00C022B3">
      <w:r>
        <w:t>kw: cosmetic dentistry</w:t>
      </w:r>
    </w:p>
    <w:p w14:paraId="0F05A224" w14:textId="77777777" w:rsidR="00C022B3" w:rsidRDefault="00C022B3">
      <w:r>
        <w:t>meta: Cosmetic dentistry can turn your smile into a work of art. Learn what a more confident smile can do for you.</w:t>
      </w:r>
    </w:p>
    <w:p w14:paraId="662A06B5" w14:textId="77777777" w:rsidR="00C022B3" w:rsidRDefault="00C022B3"/>
    <w:p w14:paraId="75504077" w14:textId="3866BA24" w:rsidR="00C022B3" w:rsidRPr="00C022B3" w:rsidRDefault="00C022B3" w:rsidP="00580273">
      <w:pPr>
        <w:rPr>
          <w:b/>
        </w:rPr>
      </w:pPr>
      <w:r w:rsidRPr="00C022B3">
        <w:rPr>
          <w:b/>
        </w:rPr>
        <w:t xml:space="preserve">Benefits of Cosmetic Dentistry </w:t>
      </w:r>
      <w:r w:rsidR="00580273">
        <w:rPr>
          <w:b/>
        </w:rPr>
        <w:t>| Invisalign, Teeth Whitening &amp; More</w:t>
      </w:r>
    </w:p>
    <w:p w14:paraId="22C618F5" w14:textId="77777777" w:rsidR="00C022B3" w:rsidRDefault="00C022B3" w:rsidP="00C022B3">
      <w:pPr>
        <w:jc w:val="center"/>
      </w:pPr>
    </w:p>
    <w:p w14:paraId="24B82F12" w14:textId="11DF75E5" w:rsidR="00C022B3" w:rsidRDefault="00C022B3" w:rsidP="00C022B3">
      <w:r>
        <w:t xml:space="preserve">Cosmetic dentistry offers </w:t>
      </w:r>
      <w:r w:rsidR="002F15F9">
        <w:t xml:space="preserve">several </w:t>
      </w:r>
      <w:r>
        <w:t>benefits to men and women who are not confident with their smile</w:t>
      </w:r>
      <w:r w:rsidR="002F15F9">
        <w:t>s</w:t>
      </w:r>
      <w:r>
        <w:t xml:space="preserve">. </w:t>
      </w:r>
      <w:r w:rsidR="002F15F9">
        <w:t xml:space="preserve">The cliché saying, “turn your frown upside down,” can actually decrease stress and improve a person’s mood. Dentists </w:t>
      </w:r>
      <w:r w:rsidR="00385571">
        <w:t>are using their gift of resources to increase the</w:t>
      </w:r>
      <w:r w:rsidR="008A56A8">
        <w:t xml:space="preserve"> benefits of a smile </w:t>
      </w:r>
      <w:r w:rsidR="009F5C82">
        <w:t>because it has so much</w:t>
      </w:r>
      <w:r w:rsidR="00385571">
        <w:t xml:space="preserve"> to offer.</w:t>
      </w:r>
    </w:p>
    <w:p w14:paraId="18406B54" w14:textId="77777777" w:rsidR="008A56A8" w:rsidRDefault="008A56A8" w:rsidP="00C022B3"/>
    <w:p w14:paraId="7A6245D6" w14:textId="5975421F" w:rsidR="008A56A8" w:rsidRDefault="008A56A8" w:rsidP="00C022B3">
      <w:r>
        <w:t>What is Cosmetic Dentistry?</w:t>
      </w:r>
    </w:p>
    <w:p w14:paraId="48F284A1" w14:textId="77777777" w:rsidR="00385571" w:rsidRDefault="00385571" w:rsidP="00C022B3"/>
    <w:p w14:paraId="1AD6EC15" w14:textId="4794FE3E" w:rsidR="00385571" w:rsidRDefault="00385571" w:rsidP="00C022B3">
      <w:r>
        <w:t>Cosmetic dentistry is basically turning a smile into a work-of-art. There are other benefits to fixing a great set of teeth</w:t>
      </w:r>
      <w:r w:rsidR="009F5C82">
        <w:t xml:space="preserve">, like </w:t>
      </w:r>
      <w:r w:rsidR="001A5476">
        <w:t>looking younger</w:t>
      </w:r>
      <w:r>
        <w:t xml:space="preserve">. Dentists can correct discoloration and erosion on the teeth. </w:t>
      </w:r>
      <w:r w:rsidR="00A93346">
        <w:t xml:space="preserve">With just a few treatments and procedures, your </w:t>
      </w:r>
      <w:r w:rsidR="001A5476">
        <w:t xml:space="preserve">smile can </w:t>
      </w:r>
      <w:r w:rsidR="009F5C82">
        <w:t xml:space="preserve">be </w:t>
      </w:r>
      <w:r w:rsidR="001A5476">
        <w:t>completely transform</w:t>
      </w:r>
      <w:r w:rsidR="009F5C82">
        <w:t>ed</w:t>
      </w:r>
      <w:r w:rsidR="00A93346">
        <w:t xml:space="preserve">… giving off a youthful glow. </w:t>
      </w:r>
      <w:r w:rsidR="00610F24">
        <w:t>A healthy smile can do wonders for a person’s overall look.</w:t>
      </w:r>
    </w:p>
    <w:p w14:paraId="1E928781" w14:textId="77777777" w:rsidR="00610F24" w:rsidRDefault="00610F24" w:rsidP="00C022B3"/>
    <w:p w14:paraId="1EF43EA9" w14:textId="43DD34D3" w:rsidR="00610F24" w:rsidRDefault="0024610B" w:rsidP="00C022B3">
      <w:r>
        <w:t xml:space="preserve">Preventing further damage is another </w:t>
      </w:r>
      <w:r w:rsidR="00A52597">
        <w:t>benefit of cosmetic dentistry. It doesn’t only make teeth look better, but</w:t>
      </w:r>
      <w:r w:rsidR="009F5C82">
        <w:t xml:space="preserve"> can strengthen them, too</w:t>
      </w:r>
      <w:r w:rsidR="00A52597">
        <w:t>. Fixing hairline cracks and worn</w:t>
      </w:r>
      <w:r w:rsidR="008A56A8">
        <w:t>-</w:t>
      </w:r>
      <w:r w:rsidR="00A52597">
        <w:t xml:space="preserve">down edges will keep a healthy smile for a longer period of time. </w:t>
      </w:r>
    </w:p>
    <w:p w14:paraId="26EE65AE" w14:textId="77777777" w:rsidR="000158F3" w:rsidRDefault="000158F3" w:rsidP="00C022B3"/>
    <w:p w14:paraId="22BF93C9" w14:textId="3BEF04DC" w:rsidR="000158F3" w:rsidRPr="000158F3" w:rsidRDefault="000158F3" w:rsidP="00C022B3">
      <w:pPr>
        <w:rPr>
          <w:b/>
        </w:rPr>
      </w:pPr>
      <w:r w:rsidRPr="000158F3">
        <w:rPr>
          <w:b/>
        </w:rPr>
        <w:t>What Is Invisalign?</w:t>
      </w:r>
    </w:p>
    <w:p w14:paraId="0B6850C3" w14:textId="77777777" w:rsidR="000158F3" w:rsidRDefault="000158F3" w:rsidP="00C022B3"/>
    <w:p w14:paraId="5B9A325A" w14:textId="0A0BCCC8" w:rsidR="000158F3" w:rsidRDefault="000158F3" w:rsidP="00C022B3">
      <w:r>
        <w:t xml:space="preserve">Cosmetic dentists recommend </w:t>
      </w:r>
      <w:r w:rsidR="009F5C82">
        <w:t xml:space="preserve">popular </w:t>
      </w:r>
      <w:r>
        <w:t xml:space="preserve">treatments that can help maintain a strong smile. </w:t>
      </w:r>
      <w:r w:rsidRPr="008A56A8">
        <w:rPr>
          <w:u w:val="single"/>
        </w:rPr>
        <w:t>Invisalign</w:t>
      </w:r>
      <w:r>
        <w:t xml:space="preserve"> is a modern </w:t>
      </w:r>
      <w:r w:rsidR="009F5C82">
        <w:t>approach to</w:t>
      </w:r>
      <w:r>
        <w:t xml:space="preserve"> </w:t>
      </w:r>
      <w:r w:rsidRPr="008A56A8">
        <w:rPr>
          <w:u w:val="single"/>
        </w:rPr>
        <w:t>straighten</w:t>
      </w:r>
      <w:r w:rsidR="009F5C82" w:rsidRPr="008A56A8">
        <w:rPr>
          <w:u w:val="single"/>
        </w:rPr>
        <w:t>ing</w:t>
      </w:r>
      <w:r w:rsidRPr="008A56A8">
        <w:rPr>
          <w:u w:val="single"/>
        </w:rPr>
        <w:t xml:space="preserve"> teeth</w:t>
      </w:r>
      <w:r>
        <w:t xml:space="preserve">. </w:t>
      </w:r>
      <w:r w:rsidR="009F5C82">
        <w:t xml:space="preserve">Traditionally, metal braces have been worn to fix crooked teeth, but </w:t>
      </w:r>
      <w:r w:rsidR="009F5C82" w:rsidRPr="008A56A8">
        <w:rPr>
          <w:u w:val="single"/>
        </w:rPr>
        <w:t>Invisalign aligners</w:t>
      </w:r>
      <w:r w:rsidR="009F5C82">
        <w:t xml:space="preserve"> are custom, nearly invisible, and completely removable. The smooth plastic is said to not irritate a person’s gums or cheeks like braces could. Dentists say it is a much less invasive approach.</w:t>
      </w:r>
    </w:p>
    <w:p w14:paraId="1E4B17FB" w14:textId="77777777" w:rsidR="009F5C82" w:rsidRDefault="009F5C82" w:rsidP="00C022B3"/>
    <w:p w14:paraId="01BBB7CD" w14:textId="3C9CB372" w:rsidR="009F5C82" w:rsidRDefault="009F5C82" w:rsidP="00C022B3">
      <w:r w:rsidRPr="008A56A8">
        <w:rPr>
          <w:u w:val="single"/>
        </w:rPr>
        <w:t>Invisalign braces</w:t>
      </w:r>
      <w:r>
        <w:t xml:space="preserve"> are typically worn for 20-22 hours a day. They are removable for eating, drinking, brushing, and flossing.</w:t>
      </w:r>
      <w:r w:rsidR="00EF68E1">
        <w:t xml:space="preserve"> Maintenance </w:t>
      </w:r>
      <w:r w:rsidR="000D6AC4">
        <w:t xml:space="preserve">is fairly easy. The aligner </w:t>
      </w:r>
      <w:proofErr w:type="gramStart"/>
      <w:r w:rsidR="000D6AC4">
        <w:t>is changed</w:t>
      </w:r>
      <w:proofErr w:type="gramEnd"/>
      <w:r w:rsidR="000D6AC4">
        <w:t xml:space="preserve"> every two weeks to keep up with the shift in </w:t>
      </w:r>
      <w:r w:rsidR="00DA5CA4">
        <w:t xml:space="preserve">the </w:t>
      </w:r>
      <w:r w:rsidR="000D6AC4">
        <w:t>movement of your teeth.</w:t>
      </w:r>
    </w:p>
    <w:p w14:paraId="603B66DC" w14:textId="77777777" w:rsidR="000D6AC4" w:rsidRDefault="000D6AC4" w:rsidP="00C022B3"/>
    <w:p w14:paraId="4BF99FAC" w14:textId="4DE8DC0B" w:rsidR="000D6AC4" w:rsidRDefault="000D6AC4" w:rsidP="00C022B3">
      <w:r>
        <w:t>Invisalign aligners are worn for different periods of time. The average is between 6 and 18 months. Check-ups with your orthodontist are imperative every 4-6 weeks.</w:t>
      </w:r>
    </w:p>
    <w:p w14:paraId="794E7C51" w14:textId="77777777" w:rsidR="000D6AC4" w:rsidRDefault="000D6AC4" w:rsidP="00C022B3"/>
    <w:p w14:paraId="4561FD98" w14:textId="5B4A8423" w:rsidR="000D6AC4" w:rsidRDefault="000D6AC4" w:rsidP="00C022B3">
      <w:pPr>
        <w:rPr>
          <w:b/>
        </w:rPr>
      </w:pPr>
      <w:r w:rsidRPr="000D6AC4">
        <w:rPr>
          <w:b/>
        </w:rPr>
        <w:t>Decreasing Risk of Disease</w:t>
      </w:r>
    </w:p>
    <w:p w14:paraId="54BC1D56" w14:textId="77777777" w:rsidR="000D6AC4" w:rsidRDefault="000D6AC4" w:rsidP="00C022B3">
      <w:pPr>
        <w:rPr>
          <w:b/>
        </w:rPr>
      </w:pPr>
    </w:p>
    <w:p w14:paraId="4FBE584A" w14:textId="4FEFC671" w:rsidR="000D6AC4" w:rsidRDefault="000D6AC4" w:rsidP="00C022B3">
      <w:r>
        <w:t>Periodontal disease is a risk that men and women should know about. Cracked, chip</w:t>
      </w:r>
      <w:r w:rsidR="00602916">
        <w:t>ped, or damaged teeth can allow for the teeth to decay. It is a</w:t>
      </w:r>
      <w:r w:rsidR="00F40486">
        <w:t xml:space="preserve"> serious</w:t>
      </w:r>
      <w:r w:rsidR="00602916">
        <w:t xml:space="preserve"> disease </w:t>
      </w:r>
      <w:r w:rsidR="00602916">
        <w:lastRenderedPageBreak/>
        <w:t>that cosmetic</w:t>
      </w:r>
      <w:r w:rsidR="00F40486">
        <w:t xml:space="preserve"> dentists do not want to see a</w:t>
      </w:r>
      <w:r w:rsidR="00602916">
        <w:t xml:space="preserve"> person deal with. </w:t>
      </w:r>
      <w:r w:rsidR="008A56A8">
        <w:t>H</w:t>
      </w:r>
      <w:r w:rsidR="00B36A20">
        <w:t>aving your t</w:t>
      </w:r>
      <w:r w:rsidR="008A56A8">
        <w:t xml:space="preserve">eeth corrected of these issues </w:t>
      </w:r>
      <w:r w:rsidR="00B36A20">
        <w:t xml:space="preserve">can decrease the risk </w:t>
      </w:r>
      <w:r w:rsidR="00DA5CA4">
        <w:t>of</w:t>
      </w:r>
      <w:r w:rsidR="00B36A20">
        <w:t xml:space="preserve"> </w:t>
      </w:r>
      <w:r w:rsidR="00DA5CA4">
        <w:t>periodontal</w:t>
      </w:r>
      <w:r w:rsidR="00B36A20">
        <w:t xml:space="preserve"> disease.</w:t>
      </w:r>
    </w:p>
    <w:p w14:paraId="119DCFA9" w14:textId="77777777" w:rsidR="00F40486" w:rsidRDefault="00F40486" w:rsidP="00C022B3"/>
    <w:p w14:paraId="6E009E4F" w14:textId="77777777" w:rsidR="00F40486" w:rsidRDefault="00F40486" w:rsidP="00C022B3">
      <w:pPr>
        <w:rPr>
          <w:b/>
        </w:rPr>
      </w:pPr>
    </w:p>
    <w:p w14:paraId="6E3436B9" w14:textId="71655888" w:rsidR="00F40486" w:rsidRDefault="00F40486" w:rsidP="00C022B3">
      <w:pPr>
        <w:rPr>
          <w:b/>
        </w:rPr>
      </w:pPr>
      <w:r w:rsidRPr="00F40486">
        <w:rPr>
          <w:b/>
        </w:rPr>
        <w:t>Cosmetic Dentistry Near Me</w:t>
      </w:r>
    </w:p>
    <w:p w14:paraId="28C63257" w14:textId="77777777" w:rsidR="00F40486" w:rsidRDefault="00F40486" w:rsidP="00C022B3">
      <w:pPr>
        <w:rPr>
          <w:b/>
        </w:rPr>
      </w:pPr>
    </w:p>
    <w:p w14:paraId="5685EDF9" w14:textId="79CEF274" w:rsidR="00F40486" w:rsidRDefault="00F40486" w:rsidP="00C022B3">
      <w:r>
        <w:t xml:space="preserve">Crooked teeth or an unconfident smile can cause stress in several different situations. Daily life, work, and relationships can be affected by someone who is not happy with their teeth. Cosmetic dentists at All Smiles Dental are here to “turn that frown upside down.” The team offers outstanding services and wants to help with your journey. </w:t>
      </w:r>
      <w:r w:rsidR="008149DB">
        <w:t>It is a</w:t>
      </w:r>
      <w:r w:rsidR="00D71158">
        <w:t xml:space="preserve"> journey that will lead to a positive and happy outcome. </w:t>
      </w:r>
    </w:p>
    <w:p w14:paraId="0ACA56E9" w14:textId="77777777" w:rsidR="008149DB" w:rsidRDefault="008149DB" w:rsidP="00C022B3"/>
    <w:p w14:paraId="0F74E2DE" w14:textId="5CDC0434" w:rsidR="008149DB" w:rsidRPr="00F40486" w:rsidRDefault="008149DB" w:rsidP="00C022B3">
      <w:r w:rsidRPr="008A56A8">
        <w:rPr>
          <w:u w:val="single"/>
        </w:rPr>
        <w:t>All Smiles Dental</w:t>
      </w:r>
      <w:r>
        <w:t xml:space="preserve"> is located in the New York area. We will help you make the best decision for your smile. Whether it is Invisalign, teeth whitening, </w:t>
      </w:r>
      <w:r w:rsidR="007F11D3">
        <w:t>or discolored teeth, we are here for you. Schedule a consultation today by calling 347-348-6335</w:t>
      </w:r>
    </w:p>
    <w:p w14:paraId="58025EED" w14:textId="77777777" w:rsidR="00F40486" w:rsidRPr="00F40486" w:rsidRDefault="00F40486" w:rsidP="00C022B3">
      <w:pPr>
        <w:rPr>
          <w:b/>
        </w:rPr>
      </w:pPr>
    </w:p>
    <w:p w14:paraId="66B06C70" w14:textId="77777777" w:rsidR="00F40486" w:rsidRPr="000D6AC4" w:rsidRDefault="00F40486" w:rsidP="00C022B3"/>
    <w:sectPr w:rsidR="00F40486" w:rsidRPr="000D6AC4"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MjIyMDIxNzExMzVR0lEKTi0uzszPAykwrAUA7yiHwywAAAA="/>
  </w:docVars>
  <w:rsids>
    <w:rsidRoot w:val="00C022B3"/>
    <w:rsid w:val="000158F3"/>
    <w:rsid w:val="000D6AC4"/>
    <w:rsid w:val="001A5476"/>
    <w:rsid w:val="0024610B"/>
    <w:rsid w:val="002D4F29"/>
    <w:rsid w:val="002F15F9"/>
    <w:rsid w:val="00385571"/>
    <w:rsid w:val="00580273"/>
    <w:rsid w:val="00602916"/>
    <w:rsid w:val="00610F24"/>
    <w:rsid w:val="007F11D3"/>
    <w:rsid w:val="008149DB"/>
    <w:rsid w:val="008A56A8"/>
    <w:rsid w:val="009F5C82"/>
    <w:rsid w:val="00A52597"/>
    <w:rsid w:val="00A93346"/>
    <w:rsid w:val="00B36A20"/>
    <w:rsid w:val="00BC4B09"/>
    <w:rsid w:val="00C022B3"/>
    <w:rsid w:val="00D71158"/>
    <w:rsid w:val="00DA5CA4"/>
    <w:rsid w:val="00E34B7E"/>
    <w:rsid w:val="00EF68E1"/>
    <w:rsid w:val="00F404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DC1D2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2</cp:revision>
  <dcterms:created xsi:type="dcterms:W3CDTF">2019-10-29T11:37:00Z</dcterms:created>
  <dcterms:modified xsi:type="dcterms:W3CDTF">2019-10-29T11:37:00Z</dcterms:modified>
</cp:coreProperties>
</file>